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tomotive</w:t>
      </w:r>
      <w:r>
        <w:t xml:space="preserve"> </w:t>
      </w:r>
      <w:r>
        <w:t xml:space="preserve">Engineering</w:t>
      </w:r>
      <w:r>
        <w:t xml:space="preserve"> </w:t>
      </w:r>
      <w:r>
        <w:t xml:space="preserve">at</w:t>
      </w:r>
      <w:r>
        <w:t xml:space="preserve"> </w:t>
      </w:r>
      <w:r>
        <w:t xml:space="preserve">Politecnico</w:t>
      </w:r>
      <w:r>
        <w:t xml:space="preserve"> </w:t>
      </w:r>
      <w:r>
        <w:t xml:space="preserve">di</w:t>
      </w:r>
      <w:r>
        <w:t xml:space="preserve"> </w:t>
      </w:r>
      <w:r>
        <w:t xml:space="preserve">Milan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aster of Science in Automotive Engineering</w:t>
      </w:r>
      <w:r>
        <w:br/>
      </w:r>
      <w:r>
        <w:t xml:space="preserve">Politecnico di Milano</w:t>
      </w:r>
      <w:r>
        <w:br/>
      </w:r>
      <w:r>
        <w:t xml:space="preserve">Piazza Leonardo da Vinci, 32</w:t>
      </w:r>
      <w:r>
        <w:br/>
      </w:r>
      <w:r>
        <w:t xml:space="preserve">20133 Milan, Italy</w:t>
      </w:r>
    </w:p>
    <w:bookmarkStart w:id="20" w:name="Xdf93ea0341b526be19bce0f41223e3a06abee91"/>
    <w:p>
      <w:pPr>
        <w:pStyle w:val="Heading2"/>
      </w:pPr>
      <w:r>
        <w:t xml:space="preserve">Subject: Scholarship Application for Master of Science in Automotive Engineering at Politecnico di Milano</w:t>
      </w:r>
    </w:p>
    <w:p>
      <w:pPr>
        <w:pStyle w:val="FirstParagraph"/>
      </w:pPr>
      <w:r>
        <w:t xml:space="preserve">To the Esteemed Members of the Admissions Committee,</w:t>
      </w:r>
    </w:p>
    <w:p>
      <w:pPr>
        <w:pStyle w:val="BodyText"/>
      </w:pPr>
      <w:r>
        <w:t xml:space="preserve">It is with profound enthusiasm and unwavering dedication to the future of sustainable mobility that I submit my application for the prestigious Master of Science in Automotive Engineering program at Politecnico di Milano, alongside a formal request for financial support through your distinguished scholarship program. As an aspiring</w:t>
      </w:r>
      <w:r>
        <w:t xml:space="preserve"> </w:t>
      </w:r>
      <w:r>
        <w:rPr>
          <w:bCs/>
          <w:b/>
        </w:rPr>
        <w:t xml:space="preserve">Automotive Engineer</w:t>
      </w:r>
      <w:r>
        <w:t xml:space="preserve">, my ambition is intrinsically linked to Italy’s unparalleled legacy in automotive innovation and its pivotal role within the global industry landscape – a legacy I am determined to honor and advance while contributing meaningfully to</w:t>
      </w:r>
      <w:r>
        <w:t xml:space="preserve"> </w:t>
      </w:r>
      <w:r>
        <w:rPr>
          <w:bCs/>
          <w:b/>
        </w:rPr>
        <w:t xml:space="preserve">Italy Milan</w:t>
      </w:r>
      <w:r>
        <w:t xml:space="preserve">'s position as Europe’s epicenter of automotive engineering excellence.</w:t>
      </w:r>
    </w:p>
    <w:p>
      <w:pPr>
        <w:pStyle w:val="BodyText"/>
      </w:pPr>
      <w:r>
        <w:t xml:space="preserve">My academic journey has been meticulously focused on building the technical foundation necessary for cutting-edge automotive innovation. Holding a Bachelor of Engineering in Mechanical Engineering with honors (GPA: 3.8/4.0) from [Your University, e.g., National University of Singapore], I immersed myself in advanced coursework spanning thermodynamics, vehicle dynamics, computational fluid dynamics (CFD), and materials science – all critical disciplines for the modern</w:t>
      </w:r>
      <w:r>
        <w:t xml:space="preserve"> </w:t>
      </w:r>
      <w:r>
        <w:rPr>
          <w:bCs/>
          <w:b/>
        </w:rPr>
        <w:t xml:space="preserve">Automotive Engineer</w:t>
      </w:r>
      <w:r>
        <w:t xml:space="preserve">. My final-year project, "Optimization of Lightweight Composite Structures for Electric Vehicle Battery Enclosures," directly addressed the industry's urgent need for sustainable weight reduction without compromising safety. Utilizing ANSYS software, I designed a novel composite lattice structure that reduced mass by 18% while maintaining structural integrity under crash simulations – a project that earned me the Dean’s Award for Innovation. This experience crystallized my resolve to specialize in next-generation electric and autonomous vehicle systems, precisely where</w:t>
      </w:r>
      <w:r>
        <w:t xml:space="preserve"> </w:t>
      </w:r>
      <w:r>
        <w:rPr>
          <w:bCs/>
          <w:b/>
        </w:rPr>
        <w:t xml:space="preserve">Italy Milan</w:t>
      </w:r>
      <w:r>
        <w:t xml:space="preserve"> </w:t>
      </w:r>
      <w:r>
        <w:t xml:space="preserve">stands at the forefront of R&amp;D.</w:t>
      </w:r>
    </w:p>
    <w:p>
      <w:pPr>
        <w:pStyle w:val="BodyText"/>
      </w:pPr>
      <w:r>
        <w:t xml:space="preserve">My professional engagement deepened this commitment. I completed a six-month internship at Alfa Romeo’s Design &amp; Prototyping Center in Turin, where I collaborated with engineers on developing aerodynamic components for the Giulia Quadrifoglio. Witnessing firsthand how Milan’s automotive cluster – from R&amp;D hubs like Centro Ricerche Fiat (CRF) to innovation parks such as MIND (Milan Innovation District) – drives global standards was transformative. I contributed to wind tunnel testing protocols and analyzed data using MATLAB, learning that true engineering excellence is inseparable from Italy’s unique culture of design-driven performance. This exposure confirmed that Milan is not merely a location for study but the vital crucible where tomorrow’s automotive solutions are forged.</w:t>
      </w:r>
    </w:p>
    <w:p>
      <w:pPr>
        <w:pStyle w:val="BodyText"/>
      </w:pPr>
      <w:r>
        <w:t xml:space="preserve">It is precisely this ecosystem that makes Politecnico di Milano the definitive choice for my Master’s studies. The university’s partnership with industry leaders like Ferrari, Lamborghini, and Stellantis – all headquartered or heavily operational within 50 kilometers of Milan – provides unparalleled access to real-world challenges. Courses such as "Advanced Vehicle Dynamics," "Electrification Systems Integration," and "Autonomous Driving Technologies" are not theoretical constructs but directly aligned with the urgent needs of the</w:t>
      </w:r>
      <w:r>
        <w:t xml:space="preserve"> </w:t>
      </w:r>
      <w:r>
        <w:rPr>
          <w:bCs/>
          <w:b/>
        </w:rPr>
        <w:t xml:space="preserve">Automotive Engineer</w:t>
      </w:r>
      <w:r>
        <w:t xml:space="preserve"> </w:t>
      </w:r>
      <w:r>
        <w:t xml:space="preserve">in today’s market. I am particularly eager to work under Professor [Professor Name, if known] on their research into AI-driven predictive maintenance for EV powertrains – a project that mirrors my own thesis interests and directly serves Milan’s strategic focus on sustainable mobility.</w:t>
      </w:r>
    </w:p>
    <w:p>
      <w:pPr>
        <w:pStyle w:val="BodyText"/>
      </w:pPr>
      <w:r>
        <w:t xml:space="preserve">The financial commitment required for this program represents a significant barrier. As the first in my family to pursue postgraduate education, I have relied on familial savings and modest part-time work, but the costs of tuition, living expenses in Milan (a city with a high cost of living), and essential research materials exceed my capacity without external support. This scholarship is not merely a financial aid request; it is an investment in my potential to become an engineer who will contribute to Italy’s automotive sovereignty – a national priority reflected in initiatives like the "Green New Deal" and incentives for EV manufacturing. With this support, I can fully immerse myself in coursework, dedicate time to collaborative projects at CRF, and actively participate in Milan’s vibrant engineering community through events hosted by the Associazione Italiana per l’Automazione (AIA).</w:t>
      </w:r>
    </w:p>
    <w:p>
      <w:pPr>
        <w:pStyle w:val="BodyText"/>
      </w:pPr>
      <w:r>
        <w:t xml:space="preserve">My vision extends beyond technical expertise. I aim to bridge the gap between engineering innovation and societal impact – a mission deeply resonant with Politecnico di Milano’s ethos. Milan’s position as a global leader in automotive design and technology offers the perfect environment to develop solutions for urban mobility challenges like emissions reduction and traffic efficiency. For instance, I plan to explore how data from Milan’s smart city infrastructure (e.g., the City of Milan Mobility Platform) can optimize EV charging networks – a project that would directly benefit Italy’s commitment to carbon neutrality by 2050. My goal is to join companies like Leonardo or ZF in Milan, driving sustainable innovation while upholding Italy’s proud heritage in automotive engineering.</w:t>
      </w:r>
    </w:p>
    <w:p>
      <w:pPr>
        <w:pStyle w:val="BodyText"/>
      </w:pPr>
      <w:r>
        <w:t xml:space="preserve">Politecnico di Milano’s program offers the precise synergy of academic rigor, industry integration, and geographic advantage that I seek. To study in Milan is to live at the heart of an ecosystem where theoretical knowledge becomes tangible progress – from the historic streets of Porta Nuova to the futuristic labs at MIND. My technical skills, research experience, and passion for Italy’s automotive legacy position me not just as a recipient of your scholarship, but as an active contributor to Milan’s future. I am eager to bring my dedication, collaborative spirit, and unwavering focus on sustainable mobility to your esteemed academic community.</w:t>
      </w:r>
    </w:p>
    <w:p>
      <w:pPr>
        <w:pStyle w:val="BodyText"/>
      </w:pPr>
      <w:r>
        <w:t xml:space="preserve">I have attached all required documents, including transcripts, recommendation letters from Professors [Names] at [University], and a detailed research proposal aligned with Politecnico’s priorities. I welcome the opportunity to discuss my application further in an interview and am available at your earliest convenience.</w:t>
      </w:r>
    </w:p>
    <w:p>
      <w:pPr>
        <w:pStyle w:val="BodyText"/>
      </w:pPr>
      <w:r>
        <w:t xml:space="preserve">Thank you for considering my application. I am profoundly grateful for your time and attention to this</w:t>
      </w:r>
      <w:r>
        <w:t xml:space="preserve"> </w:t>
      </w:r>
      <w:r>
        <w:rPr>
          <w:bCs/>
          <w:b/>
        </w:rPr>
        <w:t xml:space="preserve">Scholarship Application Letter</w:t>
      </w:r>
      <w:r>
        <w:t xml:space="preserve">, and I look forward to the possibility of contributing to Milan’s automotive excellence as a future graduate of Politecnico di Milano.</w:t>
      </w:r>
    </w:p>
    <w:p>
      <w:pPr>
        <w:pStyle w:val="BodyText"/>
      </w:pPr>
      <w:r>
        <w:t xml:space="preserve">Sincerely,</w:t>
      </w:r>
      <w:r>
        <w:br/>
      </w:r>
      <w:r>
        <w:t xml:space="preserve">[Your Full Name]</w:t>
      </w:r>
      <w:r>
        <w:br/>
      </w:r>
      <w:r>
        <w:t xml:space="preserve">Applicant for Master of Science in Automotive Engineer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tomotive Engineering at Politecnico di Milano</dc:title>
  <dc:creator/>
  <dc:language>en</dc:language>
  <cp:keywords/>
  <dcterms:created xsi:type="dcterms:W3CDTF">2025-12-09T20:13:42Z</dcterms:created>
  <dcterms:modified xsi:type="dcterms:W3CDTF">2025-12-09T20:13:42Z</dcterms:modified>
</cp:coreProperties>
</file>

<file path=docProps/custom.xml><?xml version="1.0" encoding="utf-8"?>
<Properties xmlns="http://schemas.openxmlformats.org/officeDocument/2006/custom-properties" xmlns:vt="http://schemas.openxmlformats.org/officeDocument/2006/docPropsVTypes"/>
</file>